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12AC31" w14:textId="398E991A" w:rsidR="00C20101" w:rsidRPr="00C20101" w:rsidRDefault="00C20101" w:rsidP="00C20101">
      <w:pPr>
        <w:jc w:val="center"/>
        <w:rPr>
          <w:b/>
          <w:sz w:val="28"/>
          <w:szCs w:val="28"/>
        </w:rPr>
      </w:pPr>
      <w:r w:rsidRPr="00C20101">
        <w:rPr>
          <w:b/>
          <w:sz w:val="28"/>
          <w:szCs w:val="28"/>
        </w:rPr>
        <w:t>Health</w:t>
      </w:r>
      <w:r w:rsidR="00795E07">
        <w:rPr>
          <w:b/>
          <w:sz w:val="28"/>
          <w:szCs w:val="28"/>
        </w:rPr>
        <w:t xml:space="preserve">y Places, Healthy Children: </w:t>
      </w:r>
      <w:r w:rsidR="00977FDE">
        <w:rPr>
          <w:b/>
          <w:sz w:val="28"/>
          <w:szCs w:val="28"/>
        </w:rPr>
        <w:t>Celebrating Best Practice</w:t>
      </w:r>
    </w:p>
    <w:p w14:paraId="57A2AB01" w14:textId="7CA4542B" w:rsidR="00C20101" w:rsidRPr="002F6516" w:rsidRDefault="00DC6536" w:rsidP="002F651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2023 </w:t>
      </w:r>
      <w:r w:rsidR="00301D66" w:rsidRPr="002F6516">
        <w:rPr>
          <w:b/>
          <w:sz w:val="28"/>
          <w:szCs w:val="28"/>
        </w:rPr>
        <w:t>Entry</w:t>
      </w:r>
      <w:r w:rsidR="00C20101" w:rsidRPr="002F6516">
        <w:rPr>
          <w:b/>
          <w:sz w:val="28"/>
          <w:szCs w:val="28"/>
        </w:rPr>
        <w:t xml:space="preserve"> Form</w:t>
      </w:r>
    </w:p>
    <w:p w14:paraId="368031E6" w14:textId="38019DC1" w:rsidR="00DC6536" w:rsidRDefault="00FC53FE">
      <w:r w:rsidRPr="005E3947">
        <w:t xml:space="preserve">Awards of </w:t>
      </w:r>
      <w:r w:rsidR="005E3947" w:rsidRPr="005E3947">
        <w:t>£</w:t>
      </w:r>
      <w:r w:rsidRPr="005E3947">
        <w:t>250 will be</w:t>
      </w:r>
      <w:r>
        <w:t xml:space="preserve"> made to three Primary Schools</w:t>
      </w:r>
      <w:r w:rsidR="001E44C4">
        <w:t xml:space="preserve"> </w:t>
      </w:r>
      <w:r w:rsidR="0097305B">
        <w:t>across</w:t>
      </w:r>
      <w:r w:rsidR="001E44C4">
        <w:t xml:space="preserve"> Northern Ireland that</w:t>
      </w:r>
      <w:r>
        <w:t xml:space="preserve"> ha</w:t>
      </w:r>
      <w:r w:rsidR="001E44C4">
        <w:t>ve</w:t>
      </w:r>
      <w:r>
        <w:t xml:space="preserve"> demonstrated best practice in using the Healthy Places, Healthy Children resource.</w:t>
      </w:r>
      <w:r w:rsidR="00DC6536">
        <w:t xml:space="preserve"> Any school wishing to be considered for the award should complete this entry form and return it, along with the requested supplementary information, to Belfast Healthy Cities </w:t>
      </w:r>
      <w:r w:rsidR="005E3947">
        <w:t>by</w:t>
      </w:r>
      <w:r w:rsidR="00DC6536">
        <w:t xml:space="preserve"> </w:t>
      </w:r>
      <w:r w:rsidR="00B95B83">
        <w:t xml:space="preserve">5pm </w:t>
      </w:r>
      <w:r w:rsidR="005537A2">
        <w:t>Monday 15</w:t>
      </w:r>
      <w:r w:rsidR="005537A2" w:rsidRPr="001E44C4">
        <w:rPr>
          <w:vertAlign w:val="superscript"/>
        </w:rPr>
        <w:t>th</w:t>
      </w:r>
      <w:r w:rsidR="005E3947">
        <w:t xml:space="preserve"> May </w:t>
      </w:r>
      <w:r w:rsidR="00DC6536">
        <w:t xml:space="preserve">2023. </w:t>
      </w:r>
    </w:p>
    <w:p w14:paraId="2E9015BC" w14:textId="36C6314F" w:rsidR="002F6516" w:rsidRDefault="00B72ECE" w:rsidP="002F6516">
      <w:r>
        <w:t xml:space="preserve">Evidence supporting the answers must also be submitted.  </w:t>
      </w:r>
      <w:r w:rsidR="00454828">
        <w:t>Thi</w:t>
      </w:r>
      <w:r>
        <w:t xml:space="preserve">s can be in the form of videos, </w:t>
      </w:r>
      <w:r w:rsidR="173CE4FA" w:rsidRPr="00454828">
        <w:t>photographs</w:t>
      </w:r>
      <w:r w:rsidR="00FC53FE">
        <w:t>,</w:t>
      </w:r>
      <w:r w:rsidR="00454828">
        <w:t xml:space="preserve"> </w:t>
      </w:r>
      <w:r w:rsidR="00FC53FE">
        <w:t>and</w:t>
      </w:r>
      <w:r w:rsidR="173CE4FA" w:rsidRPr="00454828">
        <w:t xml:space="preserve"> copies of any materials developed</w:t>
      </w:r>
      <w:r>
        <w:t xml:space="preserve"> from teaching the </w:t>
      </w:r>
      <w:r w:rsidR="173CE4FA" w:rsidRPr="00454828">
        <w:t>Healthy Places, Healthy</w:t>
      </w:r>
      <w:r w:rsidR="173CE4FA">
        <w:t xml:space="preserve"> Children </w:t>
      </w:r>
      <w:r>
        <w:t>resources</w:t>
      </w:r>
      <w:r w:rsidR="173CE4FA">
        <w:t xml:space="preserve"> e.g. post</w:t>
      </w:r>
      <w:r>
        <w:t xml:space="preserve">ers, story boards or drawings.  </w:t>
      </w:r>
    </w:p>
    <w:p w14:paraId="051A9F17" w14:textId="57703176" w:rsidR="00334A53" w:rsidRDefault="00093B5C" w:rsidP="00334A53">
      <w:r>
        <w:t xml:space="preserve">Entries will be reviewed by a panel of judges, selected by Belfast Healthy Cities.  </w:t>
      </w:r>
    </w:p>
    <w:p w14:paraId="4BE6B2EC" w14:textId="6093A3E6" w:rsidR="00974233" w:rsidRPr="00102149" w:rsidRDefault="00974233" w:rsidP="00974233">
      <w:pPr>
        <w:rPr>
          <w:b/>
          <w:sz w:val="28"/>
          <w:szCs w:val="28"/>
        </w:rPr>
      </w:pPr>
      <w:r w:rsidRPr="00102149">
        <w:rPr>
          <w:b/>
          <w:sz w:val="28"/>
          <w:szCs w:val="28"/>
        </w:rPr>
        <w:t>Contac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C20101" w14:paraId="0A7AD0F3" w14:textId="77777777" w:rsidTr="00974233">
        <w:tc>
          <w:tcPr>
            <w:tcW w:w="2405" w:type="dxa"/>
          </w:tcPr>
          <w:p w14:paraId="30A20316" w14:textId="77777777" w:rsidR="00C20101" w:rsidRPr="00417B59" w:rsidRDefault="00974233">
            <w:pPr>
              <w:rPr>
                <w:b/>
              </w:rPr>
            </w:pPr>
            <w:r w:rsidRPr="00417B59">
              <w:rPr>
                <w:b/>
              </w:rPr>
              <w:t>Name of School</w:t>
            </w:r>
          </w:p>
        </w:tc>
        <w:tc>
          <w:tcPr>
            <w:tcW w:w="6611" w:type="dxa"/>
          </w:tcPr>
          <w:p w14:paraId="672A6659" w14:textId="77777777" w:rsidR="00C20101" w:rsidRDefault="00C20101"/>
          <w:p w14:paraId="0A37501D" w14:textId="77777777" w:rsidR="00102149" w:rsidRDefault="00102149"/>
        </w:tc>
      </w:tr>
      <w:tr w:rsidR="00C20101" w14:paraId="2342E45C" w14:textId="77777777" w:rsidTr="00CB4E78">
        <w:trPr>
          <w:trHeight w:val="319"/>
        </w:trPr>
        <w:tc>
          <w:tcPr>
            <w:tcW w:w="2405" w:type="dxa"/>
          </w:tcPr>
          <w:p w14:paraId="12A4EE4A" w14:textId="77777777" w:rsidR="00C20101" w:rsidRPr="00417B59" w:rsidRDefault="00974233">
            <w:pPr>
              <w:rPr>
                <w:b/>
              </w:rPr>
            </w:pPr>
            <w:r w:rsidRPr="00417B59">
              <w:rPr>
                <w:b/>
              </w:rPr>
              <w:t>Address of School</w:t>
            </w:r>
          </w:p>
        </w:tc>
        <w:tc>
          <w:tcPr>
            <w:tcW w:w="6611" w:type="dxa"/>
          </w:tcPr>
          <w:p w14:paraId="02EB378F" w14:textId="3555668C" w:rsidR="00974233" w:rsidRDefault="00974233"/>
        </w:tc>
      </w:tr>
      <w:tr w:rsidR="00C20101" w14:paraId="238D5328" w14:textId="77777777" w:rsidTr="00974233">
        <w:tc>
          <w:tcPr>
            <w:tcW w:w="2405" w:type="dxa"/>
          </w:tcPr>
          <w:p w14:paraId="4764EA41" w14:textId="77777777" w:rsidR="00C20101" w:rsidRPr="00417B59" w:rsidRDefault="00974233">
            <w:pPr>
              <w:rPr>
                <w:b/>
              </w:rPr>
            </w:pPr>
            <w:r w:rsidRPr="00417B59">
              <w:rPr>
                <w:b/>
              </w:rPr>
              <w:t>Lead Contact</w:t>
            </w:r>
          </w:p>
        </w:tc>
        <w:tc>
          <w:tcPr>
            <w:tcW w:w="6611" w:type="dxa"/>
          </w:tcPr>
          <w:p w14:paraId="5A39BBE3" w14:textId="10EFF4EB" w:rsidR="00102149" w:rsidRDefault="00102149"/>
        </w:tc>
      </w:tr>
      <w:tr w:rsidR="00102149" w14:paraId="5691B033" w14:textId="77777777" w:rsidTr="00974233">
        <w:tc>
          <w:tcPr>
            <w:tcW w:w="2405" w:type="dxa"/>
          </w:tcPr>
          <w:p w14:paraId="6310772E" w14:textId="77777777" w:rsidR="00102149" w:rsidRPr="00417B59" w:rsidRDefault="00102149">
            <w:pPr>
              <w:rPr>
                <w:b/>
              </w:rPr>
            </w:pPr>
            <w:r>
              <w:rPr>
                <w:b/>
              </w:rPr>
              <w:t>Participating Class</w:t>
            </w:r>
          </w:p>
        </w:tc>
        <w:tc>
          <w:tcPr>
            <w:tcW w:w="6611" w:type="dxa"/>
          </w:tcPr>
          <w:p w14:paraId="41C8F396" w14:textId="77777777" w:rsidR="00102149" w:rsidRDefault="00102149"/>
        </w:tc>
      </w:tr>
      <w:tr w:rsidR="00C20101" w14:paraId="03CA40FF" w14:textId="77777777" w:rsidTr="00974233">
        <w:tc>
          <w:tcPr>
            <w:tcW w:w="2405" w:type="dxa"/>
          </w:tcPr>
          <w:p w14:paraId="3B3096D1" w14:textId="77777777" w:rsidR="00C20101" w:rsidRPr="00417B59" w:rsidRDefault="00974233">
            <w:pPr>
              <w:rPr>
                <w:b/>
              </w:rPr>
            </w:pPr>
            <w:r w:rsidRPr="00417B59">
              <w:rPr>
                <w:b/>
              </w:rPr>
              <w:t>Email</w:t>
            </w:r>
          </w:p>
        </w:tc>
        <w:tc>
          <w:tcPr>
            <w:tcW w:w="6611" w:type="dxa"/>
          </w:tcPr>
          <w:p w14:paraId="72A3D3EC" w14:textId="77777777" w:rsidR="00C20101" w:rsidRDefault="00C20101"/>
        </w:tc>
      </w:tr>
      <w:tr w:rsidR="00C20101" w14:paraId="0AC65D02" w14:textId="77777777" w:rsidTr="00974233">
        <w:tc>
          <w:tcPr>
            <w:tcW w:w="2405" w:type="dxa"/>
          </w:tcPr>
          <w:p w14:paraId="0B8C7D0A" w14:textId="77777777" w:rsidR="00C20101" w:rsidRPr="00417B59" w:rsidRDefault="00974233">
            <w:pPr>
              <w:rPr>
                <w:b/>
              </w:rPr>
            </w:pPr>
            <w:r w:rsidRPr="00417B59">
              <w:rPr>
                <w:b/>
              </w:rPr>
              <w:t>Telephone No.</w:t>
            </w:r>
          </w:p>
        </w:tc>
        <w:tc>
          <w:tcPr>
            <w:tcW w:w="6611" w:type="dxa"/>
          </w:tcPr>
          <w:p w14:paraId="0D0B940D" w14:textId="77777777" w:rsidR="00C20101" w:rsidRDefault="00C20101"/>
        </w:tc>
      </w:tr>
      <w:tr w:rsidR="00150DBC" w14:paraId="3F519810" w14:textId="77777777" w:rsidTr="00974233">
        <w:tc>
          <w:tcPr>
            <w:tcW w:w="2405" w:type="dxa"/>
          </w:tcPr>
          <w:p w14:paraId="29005D46" w14:textId="46B67EE2" w:rsidR="00150DBC" w:rsidRPr="00417B59" w:rsidRDefault="00150DBC">
            <w:pPr>
              <w:rPr>
                <w:b/>
              </w:rPr>
            </w:pPr>
            <w:r>
              <w:rPr>
                <w:b/>
              </w:rPr>
              <w:t>School Twitter Handle</w:t>
            </w:r>
          </w:p>
        </w:tc>
        <w:tc>
          <w:tcPr>
            <w:tcW w:w="6611" w:type="dxa"/>
          </w:tcPr>
          <w:p w14:paraId="0E070B85" w14:textId="77777777" w:rsidR="00150DBC" w:rsidRDefault="00150DBC"/>
        </w:tc>
      </w:tr>
    </w:tbl>
    <w:p w14:paraId="1A30796D" w14:textId="77777777" w:rsidR="00314B01" w:rsidRDefault="00314B01">
      <w:pPr>
        <w:rPr>
          <w:b/>
          <w:sz w:val="28"/>
          <w:szCs w:val="28"/>
        </w:rPr>
      </w:pPr>
    </w:p>
    <w:p w14:paraId="6B86418E" w14:textId="7DC7D5F9" w:rsidR="00974233" w:rsidRPr="00102149" w:rsidRDefault="00974233">
      <w:pPr>
        <w:rPr>
          <w:b/>
          <w:sz w:val="28"/>
          <w:szCs w:val="28"/>
        </w:rPr>
      </w:pPr>
      <w:r w:rsidRPr="00102149">
        <w:rPr>
          <w:b/>
          <w:sz w:val="28"/>
          <w:szCs w:val="28"/>
        </w:rPr>
        <w:t xml:space="preserve">About your </w:t>
      </w:r>
      <w:r w:rsidR="00314B01">
        <w:rPr>
          <w:b/>
          <w:sz w:val="28"/>
          <w:szCs w:val="28"/>
        </w:rPr>
        <w:t>best practi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74233" w14:paraId="083C04BF" w14:textId="77777777" w:rsidTr="00974233">
        <w:tc>
          <w:tcPr>
            <w:tcW w:w="9016" w:type="dxa"/>
          </w:tcPr>
          <w:p w14:paraId="2584629E" w14:textId="77777777" w:rsidR="004458AC" w:rsidRDefault="004458AC" w:rsidP="001E44C4">
            <w:pPr>
              <w:pStyle w:val="ListParagraph"/>
              <w:numPr>
                <w:ilvl w:val="0"/>
                <w:numId w:val="5"/>
              </w:numPr>
              <w:rPr>
                <w:b/>
              </w:rPr>
            </w:pPr>
            <w:r>
              <w:rPr>
                <w:b/>
              </w:rPr>
              <w:t>Please describe how you engaged children and other groups in delivering the resource.</w:t>
            </w:r>
            <w:r w:rsidR="005537A2" w:rsidRPr="001E44C4">
              <w:rPr>
                <w:b/>
              </w:rPr>
              <w:t xml:space="preserve"> </w:t>
            </w:r>
          </w:p>
          <w:p w14:paraId="4576C5C6" w14:textId="7C655272" w:rsidR="005537A2" w:rsidRPr="001E44C4" w:rsidRDefault="00B95B83" w:rsidP="001E44C4">
            <w:pPr>
              <w:pStyle w:val="ListParagraph"/>
              <w:ind w:left="360"/>
              <w:rPr>
                <w:b/>
              </w:rPr>
            </w:pPr>
            <w:r w:rsidRPr="001E44C4">
              <w:rPr>
                <w:b/>
              </w:rPr>
              <w:t>Max 200 words.</w:t>
            </w:r>
          </w:p>
          <w:p w14:paraId="56115BD4" w14:textId="59DA0000" w:rsidR="00A10E5C" w:rsidRPr="00CB4E78" w:rsidRDefault="001E44C4" w:rsidP="00A10E5C">
            <w:pPr>
              <w:rPr>
                <w:b/>
              </w:rPr>
            </w:pPr>
            <w:r w:rsidRPr="00CB4E78">
              <w:t>This could consider</w:t>
            </w:r>
            <w:r>
              <w:t xml:space="preserve"> </w:t>
            </w:r>
            <w:r w:rsidR="000E2F40" w:rsidRPr="00CB4E78">
              <w:t>h</w:t>
            </w:r>
            <w:r w:rsidR="00C00E9D" w:rsidRPr="00CB4E78">
              <w:t>o</w:t>
            </w:r>
            <w:r w:rsidR="000E2F40" w:rsidRPr="00CB4E78">
              <w:t xml:space="preserve">w </w:t>
            </w:r>
            <w:r>
              <w:t xml:space="preserve">use of </w:t>
            </w:r>
            <w:r w:rsidR="00C00E9D" w:rsidRPr="00CB4E78">
              <w:t xml:space="preserve">the resource </w:t>
            </w:r>
            <w:r w:rsidR="000E2F40" w:rsidRPr="00CB4E78">
              <w:t>ha</w:t>
            </w:r>
            <w:r>
              <w:t>s</w:t>
            </w:r>
            <w:r w:rsidR="000E2F40" w:rsidRPr="00CB4E78">
              <w:t>:</w:t>
            </w:r>
            <w:r w:rsidR="00C00E9D" w:rsidRPr="00CB4E78">
              <w:t xml:space="preserve"> </w:t>
            </w:r>
          </w:p>
          <w:p w14:paraId="26FC8F10" w14:textId="3F347FF5" w:rsidR="003B5951" w:rsidRPr="00CB4E78" w:rsidRDefault="001E44C4" w:rsidP="00A10E5C">
            <w:pPr>
              <w:pStyle w:val="ListParagraph"/>
              <w:numPr>
                <w:ilvl w:val="0"/>
                <w:numId w:val="3"/>
              </w:numPr>
            </w:pPr>
            <w:r>
              <w:t>a</w:t>
            </w:r>
            <w:r w:rsidR="00A10E5C" w:rsidRPr="00CB4E78">
              <w:t>ctively engaged children in</w:t>
            </w:r>
            <w:r w:rsidR="00BB3712">
              <w:t xml:space="preserve"> and outside the classroom</w:t>
            </w:r>
          </w:p>
          <w:p w14:paraId="4D60B4B7" w14:textId="2785718F" w:rsidR="000E2F40" w:rsidRPr="00CB4E78" w:rsidRDefault="001E44C4" w:rsidP="000E2F40">
            <w:pPr>
              <w:pStyle w:val="ListParagraph"/>
              <w:numPr>
                <w:ilvl w:val="0"/>
                <w:numId w:val="2"/>
              </w:numPr>
            </w:pPr>
            <w:r>
              <w:t>b</w:t>
            </w:r>
            <w:r w:rsidR="003B5951" w:rsidRPr="00CB4E78">
              <w:t>een a</w:t>
            </w:r>
            <w:r w:rsidR="00404900" w:rsidRPr="00CB4E78">
              <w:t>dapted</w:t>
            </w:r>
            <w:r w:rsidR="00C00E9D" w:rsidRPr="00CB4E78">
              <w:t xml:space="preserve"> to support the </w:t>
            </w:r>
            <w:r w:rsidR="003B5951" w:rsidRPr="00CB4E78">
              <w:t xml:space="preserve">needs of </w:t>
            </w:r>
            <w:r w:rsidR="00C00E9D" w:rsidRPr="00CB4E78">
              <w:t xml:space="preserve">different </w:t>
            </w:r>
            <w:r w:rsidR="00BB3712">
              <w:t>children</w:t>
            </w:r>
          </w:p>
          <w:p w14:paraId="402AB81D" w14:textId="51144E9C" w:rsidR="00974233" w:rsidRPr="001E44C4" w:rsidRDefault="001E44C4" w:rsidP="00B95B83">
            <w:pPr>
              <w:pStyle w:val="ListParagraph"/>
              <w:numPr>
                <w:ilvl w:val="0"/>
                <w:numId w:val="2"/>
              </w:numPr>
              <w:rPr>
                <w:b/>
              </w:rPr>
            </w:pPr>
            <w:r>
              <w:t>i</w:t>
            </w:r>
            <w:r w:rsidR="003B5951" w:rsidRPr="00CB4E78">
              <w:t xml:space="preserve">nvolved a </w:t>
            </w:r>
            <w:r w:rsidR="00C00E9D" w:rsidRPr="00CB4E78">
              <w:t>w</w:t>
            </w:r>
            <w:r w:rsidR="003B5951" w:rsidRPr="00CB4E78">
              <w:t xml:space="preserve">ide range of </w:t>
            </w:r>
            <w:r w:rsidR="00C00E9D" w:rsidRPr="00CB4E78">
              <w:t>audiences,</w:t>
            </w:r>
            <w:r w:rsidR="003B5951" w:rsidRPr="00CB4E78">
              <w:t xml:space="preserve"> such as parents, grandparents,</w:t>
            </w:r>
            <w:r w:rsidR="00145045">
              <w:t xml:space="preserve"> or carers</w:t>
            </w:r>
          </w:p>
        </w:tc>
      </w:tr>
      <w:tr w:rsidR="00974233" w14:paraId="60061E4C" w14:textId="77777777" w:rsidTr="00CB4E78">
        <w:trPr>
          <w:trHeight w:val="2381"/>
        </w:trPr>
        <w:tc>
          <w:tcPr>
            <w:tcW w:w="9016" w:type="dxa"/>
          </w:tcPr>
          <w:p w14:paraId="2555BCE0" w14:textId="77777777" w:rsidR="00102149" w:rsidRDefault="00102149">
            <w:pPr>
              <w:rPr>
                <w:b/>
              </w:rPr>
            </w:pPr>
          </w:p>
          <w:p w14:paraId="33AE1B0C" w14:textId="6F0FBAC4" w:rsidR="003B5951" w:rsidRDefault="003B5951">
            <w:pPr>
              <w:rPr>
                <w:b/>
              </w:rPr>
            </w:pPr>
          </w:p>
          <w:p w14:paraId="497CD5D5" w14:textId="77777777" w:rsidR="005E3947" w:rsidRDefault="005E3947">
            <w:pPr>
              <w:rPr>
                <w:b/>
              </w:rPr>
            </w:pPr>
          </w:p>
          <w:p w14:paraId="30D56ABC" w14:textId="77777777" w:rsidR="003B5951" w:rsidRDefault="003B5951">
            <w:pPr>
              <w:rPr>
                <w:b/>
              </w:rPr>
            </w:pPr>
          </w:p>
          <w:p w14:paraId="0DA6AD45" w14:textId="77777777" w:rsidR="00454828" w:rsidRDefault="00454828">
            <w:pPr>
              <w:rPr>
                <w:b/>
              </w:rPr>
            </w:pPr>
          </w:p>
          <w:p w14:paraId="35232DB9" w14:textId="284BEB51" w:rsidR="00454828" w:rsidRDefault="00454828">
            <w:pPr>
              <w:rPr>
                <w:b/>
              </w:rPr>
            </w:pPr>
          </w:p>
          <w:p w14:paraId="038F4FD5" w14:textId="77777777" w:rsidR="00CB4E78" w:rsidRDefault="00CB4E78">
            <w:pPr>
              <w:rPr>
                <w:b/>
              </w:rPr>
            </w:pPr>
          </w:p>
          <w:p w14:paraId="19531F4A" w14:textId="77777777" w:rsidR="00CB4E78" w:rsidRDefault="00CB4E78">
            <w:pPr>
              <w:rPr>
                <w:b/>
              </w:rPr>
            </w:pPr>
          </w:p>
          <w:p w14:paraId="018CF505" w14:textId="77777777" w:rsidR="00454828" w:rsidRDefault="00454828">
            <w:pPr>
              <w:rPr>
                <w:b/>
              </w:rPr>
            </w:pPr>
          </w:p>
          <w:p w14:paraId="349B35EC" w14:textId="77777777" w:rsidR="005E3947" w:rsidRDefault="005E3947">
            <w:pPr>
              <w:rPr>
                <w:b/>
              </w:rPr>
            </w:pPr>
          </w:p>
          <w:p w14:paraId="7A134188" w14:textId="77777777" w:rsidR="00145045" w:rsidRDefault="00145045">
            <w:pPr>
              <w:rPr>
                <w:b/>
              </w:rPr>
            </w:pPr>
          </w:p>
          <w:p w14:paraId="13FAADF5" w14:textId="77777777" w:rsidR="00145045" w:rsidRDefault="00145045">
            <w:pPr>
              <w:rPr>
                <w:b/>
              </w:rPr>
            </w:pPr>
          </w:p>
          <w:p w14:paraId="662C4C61" w14:textId="77777777" w:rsidR="00145045" w:rsidRDefault="00145045">
            <w:pPr>
              <w:rPr>
                <w:b/>
              </w:rPr>
            </w:pPr>
          </w:p>
          <w:p w14:paraId="61622491" w14:textId="77777777" w:rsidR="00145045" w:rsidRDefault="00145045">
            <w:pPr>
              <w:rPr>
                <w:b/>
              </w:rPr>
            </w:pPr>
          </w:p>
          <w:p w14:paraId="0E17E66E" w14:textId="77777777" w:rsidR="00145045" w:rsidRDefault="00145045">
            <w:pPr>
              <w:rPr>
                <w:b/>
              </w:rPr>
            </w:pPr>
          </w:p>
          <w:p w14:paraId="62486C05" w14:textId="4E50D568" w:rsidR="00145045" w:rsidRDefault="00145045">
            <w:pPr>
              <w:rPr>
                <w:b/>
              </w:rPr>
            </w:pPr>
          </w:p>
        </w:tc>
      </w:tr>
      <w:tr w:rsidR="00974233" w14:paraId="1AC0EE38" w14:textId="77777777" w:rsidTr="00974233">
        <w:tc>
          <w:tcPr>
            <w:tcW w:w="9016" w:type="dxa"/>
          </w:tcPr>
          <w:p w14:paraId="513A5C49" w14:textId="2040488C" w:rsidR="004458AC" w:rsidRDefault="004458AC" w:rsidP="001E44C4">
            <w:pPr>
              <w:pStyle w:val="ListParagraph"/>
              <w:numPr>
                <w:ilvl w:val="0"/>
                <w:numId w:val="5"/>
              </w:numPr>
              <w:rPr>
                <w:b/>
              </w:rPr>
            </w:pPr>
            <w:r>
              <w:rPr>
                <w:b/>
              </w:rPr>
              <w:lastRenderedPageBreak/>
              <w:t>Please describe h</w:t>
            </w:r>
            <w:r w:rsidR="00145045" w:rsidRPr="001E44C4">
              <w:rPr>
                <w:b/>
              </w:rPr>
              <w:t>ow the resource</w:t>
            </w:r>
            <w:r>
              <w:rPr>
                <w:b/>
              </w:rPr>
              <w:t xml:space="preserve"> </w:t>
            </w:r>
            <w:r w:rsidR="001E44C4">
              <w:rPr>
                <w:b/>
              </w:rPr>
              <w:t>has</w:t>
            </w:r>
            <w:r w:rsidR="00145045" w:rsidRPr="001E44C4">
              <w:rPr>
                <w:b/>
              </w:rPr>
              <w:t xml:space="preserve"> improved </w:t>
            </w:r>
            <w:r w:rsidR="001E44C4">
              <w:rPr>
                <w:b/>
              </w:rPr>
              <w:t xml:space="preserve">children’s knowledge about </w:t>
            </w:r>
            <w:r w:rsidR="00145045" w:rsidRPr="001E44C4">
              <w:rPr>
                <w:b/>
              </w:rPr>
              <w:t xml:space="preserve">the local environment and the relationship </w:t>
            </w:r>
            <w:r>
              <w:rPr>
                <w:b/>
              </w:rPr>
              <w:t>to</w:t>
            </w:r>
            <w:r w:rsidR="00145045" w:rsidRPr="001E44C4">
              <w:rPr>
                <w:b/>
              </w:rPr>
              <w:t xml:space="preserve"> health</w:t>
            </w:r>
            <w:r>
              <w:rPr>
                <w:b/>
              </w:rPr>
              <w:t>.</w:t>
            </w:r>
          </w:p>
          <w:p w14:paraId="6DCDB8C4" w14:textId="3C6E8B34" w:rsidR="00093B5C" w:rsidRPr="001E44C4" w:rsidRDefault="00B95B83" w:rsidP="001E44C4">
            <w:pPr>
              <w:pStyle w:val="ListParagraph"/>
              <w:ind w:left="360"/>
              <w:rPr>
                <w:b/>
              </w:rPr>
            </w:pPr>
            <w:r w:rsidRPr="001E44C4">
              <w:rPr>
                <w:b/>
              </w:rPr>
              <w:t>Max 200 words.</w:t>
            </w:r>
          </w:p>
          <w:p w14:paraId="57354BB5" w14:textId="77777777" w:rsidR="004458AC" w:rsidRDefault="006512FF" w:rsidP="005E3947">
            <w:r w:rsidRPr="00CB4E78">
              <w:t>This could consider</w:t>
            </w:r>
            <w:r w:rsidR="004458AC">
              <w:t>:</w:t>
            </w:r>
          </w:p>
          <w:p w14:paraId="1616949A" w14:textId="22B82C38" w:rsidR="004458AC" w:rsidRDefault="004458AC" w:rsidP="001E44C4">
            <w:pPr>
              <w:pStyle w:val="ListParagraph"/>
              <w:numPr>
                <w:ilvl w:val="0"/>
                <w:numId w:val="6"/>
              </w:numPr>
            </w:pPr>
            <w:r>
              <w:t>T</w:t>
            </w:r>
            <w:r w:rsidR="0045557C" w:rsidRPr="00CB4E78">
              <w:t xml:space="preserve">he </w:t>
            </w:r>
            <w:r w:rsidR="00F95145" w:rsidRPr="00CB4E78">
              <w:t>number of children taugh</w:t>
            </w:r>
            <w:r>
              <w:t>t</w:t>
            </w:r>
          </w:p>
          <w:p w14:paraId="56A3F2ED" w14:textId="24C03528" w:rsidR="004458AC" w:rsidRDefault="004458AC" w:rsidP="001E44C4">
            <w:pPr>
              <w:pStyle w:val="ListParagraph"/>
              <w:numPr>
                <w:ilvl w:val="0"/>
                <w:numId w:val="6"/>
              </w:numPr>
            </w:pPr>
            <w:r>
              <w:t>H</w:t>
            </w:r>
            <w:r w:rsidR="005E3947">
              <w:t xml:space="preserve">ow </w:t>
            </w:r>
            <w:r w:rsidR="00CB4E78" w:rsidRPr="00CB4E78">
              <w:t xml:space="preserve">children’s understanding </w:t>
            </w:r>
            <w:r w:rsidR="006512FF" w:rsidRPr="00CB4E78">
              <w:t xml:space="preserve"> </w:t>
            </w:r>
            <w:r w:rsidR="00F95145" w:rsidRPr="00CB4E78">
              <w:t>of the</w:t>
            </w:r>
            <w:r w:rsidR="00093B5C" w:rsidRPr="00CB4E78">
              <w:t>ir</w:t>
            </w:r>
            <w:r w:rsidR="006512FF" w:rsidRPr="00CB4E78">
              <w:t xml:space="preserve"> local environment</w:t>
            </w:r>
            <w:r w:rsidR="00CB4E78" w:rsidRPr="00CB4E78">
              <w:t xml:space="preserve"> and </w:t>
            </w:r>
            <w:r w:rsidR="00F95145" w:rsidRPr="00CB4E78">
              <w:t>priority issues</w:t>
            </w:r>
            <w:r w:rsidR="00CB4E78" w:rsidRPr="00CB4E78">
              <w:t xml:space="preserve"> </w:t>
            </w:r>
            <w:r w:rsidR="00145045">
              <w:t xml:space="preserve">has </w:t>
            </w:r>
            <w:r w:rsidR="00CB4E78" w:rsidRPr="00CB4E78">
              <w:t>improved</w:t>
            </w:r>
          </w:p>
          <w:p w14:paraId="2AAB5CC9" w14:textId="21BE972D" w:rsidR="004458AC" w:rsidRDefault="004458AC" w:rsidP="001E44C4">
            <w:pPr>
              <w:pStyle w:val="ListParagraph"/>
              <w:numPr>
                <w:ilvl w:val="0"/>
                <w:numId w:val="6"/>
              </w:numPr>
            </w:pPr>
            <w:r>
              <w:t>H</w:t>
            </w:r>
            <w:r w:rsidR="00CB4E78" w:rsidRPr="00CB4E78">
              <w:t xml:space="preserve">ow </w:t>
            </w:r>
            <w:r w:rsidR="00F95145" w:rsidRPr="00CB4E78">
              <w:t xml:space="preserve">children </w:t>
            </w:r>
            <w:r w:rsidR="005E3947" w:rsidRPr="00CB4E78">
              <w:t xml:space="preserve">have </w:t>
            </w:r>
            <w:r w:rsidR="00CB4E78" w:rsidRPr="00CB4E78">
              <w:t xml:space="preserve">been </w:t>
            </w:r>
            <w:r w:rsidR="00F95145" w:rsidRPr="00CB4E78">
              <w:t>supported to influence change</w:t>
            </w:r>
          </w:p>
          <w:p w14:paraId="1F3D923B" w14:textId="271D4166" w:rsidR="00974233" w:rsidRPr="00CB4E78" w:rsidRDefault="004458AC" w:rsidP="001E44C4">
            <w:pPr>
              <w:pStyle w:val="ListParagraph"/>
              <w:numPr>
                <w:ilvl w:val="0"/>
                <w:numId w:val="6"/>
              </w:numPr>
            </w:pPr>
            <w:r>
              <w:t>I</w:t>
            </w:r>
            <w:r w:rsidR="00A10E5C" w:rsidRPr="00CB4E78">
              <w:t xml:space="preserve">mprovements to the local environment </w:t>
            </w:r>
            <w:r w:rsidR="005E3947">
              <w:t xml:space="preserve">that have </w:t>
            </w:r>
            <w:r w:rsidR="00CB4E78" w:rsidRPr="00CB4E78">
              <w:t xml:space="preserve">been </w:t>
            </w:r>
            <w:r w:rsidR="00A10E5C" w:rsidRPr="00CB4E78">
              <w:t xml:space="preserve">delivered as a result of </w:t>
            </w:r>
            <w:r w:rsidR="006512FF" w:rsidRPr="00CB4E78">
              <w:t>using the resource</w:t>
            </w:r>
          </w:p>
        </w:tc>
      </w:tr>
      <w:tr w:rsidR="00974233" w14:paraId="4101652C" w14:textId="77777777" w:rsidTr="001E44C4">
        <w:trPr>
          <w:trHeight w:val="2922"/>
        </w:trPr>
        <w:tc>
          <w:tcPr>
            <w:tcW w:w="9016" w:type="dxa"/>
          </w:tcPr>
          <w:p w14:paraId="4DDBEF00" w14:textId="4F800946" w:rsidR="00974233" w:rsidRDefault="00974233">
            <w:pPr>
              <w:rPr>
                <w:b/>
              </w:rPr>
            </w:pPr>
          </w:p>
          <w:p w14:paraId="3D71A39F" w14:textId="77777777" w:rsidR="00556575" w:rsidRDefault="00556575">
            <w:pPr>
              <w:rPr>
                <w:b/>
              </w:rPr>
            </w:pPr>
          </w:p>
          <w:p w14:paraId="1FC39945" w14:textId="77777777" w:rsidR="00102149" w:rsidRDefault="00102149">
            <w:pPr>
              <w:rPr>
                <w:b/>
              </w:rPr>
            </w:pPr>
          </w:p>
          <w:p w14:paraId="0562CB0E" w14:textId="77777777" w:rsidR="00974233" w:rsidRDefault="00974233">
            <w:pPr>
              <w:rPr>
                <w:b/>
              </w:rPr>
            </w:pPr>
          </w:p>
          <w:p w14:paraId="34CE0A41" w14:textId="77777777" w:rsidR="00102149" w:rsidRDefault="00102149">
            <w:pPr>
              <w:rPr>
                <w:b/>
              </w:rPr>
            </w:pPr>
          </w:p>
        </w:tc>
      </w:tr>
    </w:tbl>
    <w:p w14:paraId="2CD87475" w14:textId="77777777" w:rsidR="00B95B83" w:rsidRDefault="00B95B83" w:rsidP="0014504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34A53" w14:paraId="3DBAB645" w14:textId="7CDEFA9E" w:rsidTr="001E44C4">
        <w:trPr>
          <w:trHeight w:val="658"/>
        </w:trPr>
        <w:tc>
          <w:tcPr>
            <w:tcW w:w="9016" w:type="dxa"/>
          </w:tcPr>
          <w:p w14:paraId="542619E7" w14:textId="5F1C7B81" w:rsidR="004458AC" w:rsidRDefault="00C429DB">
            <w:pPr>
              <w:rPr>
                <w:b/>
              </w:rPr>
            </w:pPr>
            <w:r>
              <w:rPr>
                <w:b/>
              </w:rPr>
              <w:t xml:space="preserve">3) </w:t>
            </w:r>
            <w:r w:rsidR="004458AC">
              <w:rPr>
                <w:b/>
              </w:rPr>
              <w:t>Please describe h</w:t>
            </w:r>
            <w:r w:rsidR="00334A53">
              <w:rPr>
                <w:b/>
              </w:rPr>
              <w:t xml:space="preserve">ow </w:t>
            </w:r>
            <w:r w:rsidR="00093B5C">
              <w:rPr>
                <w:b/>
              </w:rPr>
              <w:t>would you</w:t>
            </w:r>
            <w:r w:rsidR="00334A53">
              <w:rPr>
                <w:b/>
              </w:rPr>
              <w:t xml:space="preserve"> </w:t>
            </w:r>
            <w:r w:rsidR="00093B5C">
              <w:rPr>
                <w:b/>
              </w:rPr>
              <w:t>use the £250</w:t>
            </w:r>
            <w:r w:rsidR="004458AC">
              <w:rPr>
                <w:b/>
              </w:rPr>
              <w:t>.</w:t>
            </w:r>
          </w:p>
          <w:p w14:paraId="2A6E2E02" w14:textId="184BC3A3" w:rsidR="00334A53" w:rsidRDefault="00CB4E78">
            <w:pPr>
              <w:rPr>
                <w:b/>
              </w:rPr>
            </w:pPr>
            <w:r>
              <w:rPr>
                <w:b/>
              </w:rPr>
              <w:t>Max 200 words.</w:t>
            </w:r>
            <w:r w:rsidR="004458AC">
              <w:rPr>
                <w:b/>
              </w:rPr>
              <w:t xml:space="preserve"> </w:t>
            </w:r>
          </w:p>
        </w:tc>
      </w:tr>
      <w:tr w:rsidR="00334A53" w14:paraId="62EBF3C5" w14:textId="3A518157" w:rsidTr="00974233">
        <w:tc>
          <w:tcPr>
            <w:tcW w:w="9016" w:type="dxa"/>
          </w:tcPr>
          <w:p w14:paraId="6D98A12B" w14:textId="11416DEC" w:rsidR="00334A53" w:rsidRDefault="00334A53">
            <w:pPr>
              <w:rPr>
                <w:b/>
              </w:rPr>
            </w:pPr>
          </w:p>
          <w:p w14:paraId="2946DB82" w14:textId="1622A737" w:rsidR="00334A53" w:rsidRDefault="00334A53">
            <w:pPr>
              <w:rPr>
                <w:b/>
              </w:rPr>
            </w:pPr>
          </w:p>
          <w:p w14:paraId="5997CC1D" w14:textId="4A75B076" w:rsidR="00334A53" w:rsidRDefault="00334A53">
            <w:pPr>
              <w:rPr>
                <w:b/>
              </w:rPr>
            </w:pPr>
          </w:p>
          <w:p w14:paraId="110FFD37" w14:textId="1FFF83A6" w:rsidR="00334A53" w:rsidRDefault="00334A53">
            <w:pPr>
              <w:rPr>
                <w:b/>
              </w:rPr>
            </w:pPr>
          </w:p>
          <w:p w14:paraId="6B699379" w14:textId="286A368C" w:rsidR="00334A53" w:rsidRDefault="00334A53">
            <w:pPr>
              <w:rPr>
                <w:b/>
              </w:rPr>
            </w:pPr>
          </w:p>
          <w:p w14:paraId="3FE9F23F" w14:textId="0DBB5807" w:rsidR="00334A53" w:rsidRDefault="00334A53">
            <w:pPr>
              <w:rPr>
                <w:b/>
              </w:rPr>
            </w:pPr>
          </w:p>
          <w:p w14:paraId="1F72F646" w14:textId="672CBCBD" w:rsidR="00334A53" w:rsidRDefault="00334A53">
            <w:pPr>
              <w:rPr>
                <w:b/>
              </w:rPr>
            </w:pPr>
          </w:p>
        </w:tc>
        <w:bookmarkStart w:id="0" w:name="_GoBack"/>
        <w:bookmarkEnd w:id="0"/>
      </w:tr>
    </w:tbl>
    <w:p w14:paraId="6329D88F" w14:textId="77777777" w:rsidR="00C429DB" w:rsidRDefault="00C429DB" w:rsidP="00102149"/>
    <w:p w14:paraId="3B5DDDF5" w14:textId="5F1C7E65" w:rsidR="005E3947" w:rsidRDefault="004458AC" w:rsidP="00102149">
      <w:r>
        <w:t xml:space="preserve">If successful a teacher from each of the successful schools will be required to attend an awards ceremony and support training on the Healthy Places, Healthy Children resource, being held on </w:t>
      </w:r>
      <w:r w:rsidRPr="005E3947">
        <w:t>Friday 9</w:t>
      </w:r>
      <w:r w:rsidRPr="005E3947">
        <w:rPr>
          <w:vertAlign w:val="superscript"/>
        </w:rPr>
        <w:t>th</w:t>
      </w:r>
      <w:r w:rsidRPr="005E3947">
        <w:t xml:space="preserve"> June</w:t>
      </w:r>
      <w:r>
        <w:t xml:space="preserve"> 2023 (am). Costs for a substitute cover will be provided to attendees</w:t>
      </w:r>
    </w:p>
    <w:p w14:paraId="552F7659" w14:textId="77777777" w:rsidR="00C429DB" w:rsidRDefault="00C429DB" w:rsidP="00102149"/>
    <w:p w14:paraId="1EEF5227" w14:textId="7F1F1166" w:rsidR="00102149" w:rsidRPr="00102149" w:rsidRDefault="00102149" w:rsidP="00102149">
      <w:pPr>
        <w:rPr>
          <w:b/>
          <w:sz w:val="28"/>
          <w:szCs w:val="28"/>
        </w:rPr>
      </w:pPr>
      <w:r w:rsidRPr="00102149">
        <w:rPr>
          <w:b/>
          <w:sz w:val="28"/>
          <w:szCs w:val="28"/>
        </w:rPr>
        <w:t xml:space="preserve">Confirmation statement </w:t>
      </w:r>
    </w:p>
    <w:p w14:paraId="44E871BC" w14:textId="48A67378" w:rsidR="00102149" w:rsidRDefault="00102149" w:rsidP="00102149">
      <w:r>
        <w:t>I confirm that all information contained within this entry form is correct.</w:t>
      </w:r>
    </w:p>
    <w:p w14:paraId="3CEF32E2" w14:textId="34A8A6D9" w:rsidR="00B95B83" w:rsidRDefault="00102149" w:rsidP="001E44C4">
      <w:pPr>
        <w:spacing w:after="0" w:line="480" w:lineRule="auto"/>
      </w:pPr>
      <w:r>
        <w:t>Name of Principal ………………………………………………………………….</w:t>
      </w:r>
    </w:p>
    <w:p w14:paraId="10451901" w14:textId="464810D9" w:rsidR="00556575" w:rsidRDefault="00102149" w:rsidP="001E44C4">
      <w:pPr>
        <w:spacing w:after="0" w:line="480" w:lineRule="auto"/>
      </w:pPr>
      <w:r>
        <w:t>Signature ………………………………………………………………………………</w:t>
      </w:r>
    </w:p>
    <w:p w14:paraId="637805D2" w14:textId="431B677F" w:rsidR="00102149" w:rsidRPr="00556575" w:rsidRDefault="00102149" w:rsidP="001E44C4">
      <w:pPr>
        <w:spacing w:after="0" w:line="480" w:lineRule="auto"/>
      </w:pPr>
      <w:r>
        <w:t>Date ……………………………………………………………………………………..</w:t>
      </w:r>
    </w:p>
    <w:p w14:paraId="0BB7AE42" w14:textId="77777777" w:rsidR="00C429DB" w:rsidRDefault="00C429DB">
      <w:pPr>
        <w:rPr>
          <w:b/>
          <w:sz w:val="28"/>
          <w:szCs w:val="28"/>
        </w:rPr>
      </w:pPr>
    </w:p>
    <w:p w14:paraId="1CC7871D" w14:textId="77777777" w:rsidR="001E44C4" w:rsidRDefault="001E44C4">
      <w:pPr>
        <w:rPr>
          <w:b/>
          <w:sz w:val="28"/>
          <w:szCs w:val="28"/>
        </w:rPr>
      </w:pPr>
    </w:p>
    <w:p w14:paraId="54910A3E" w14:textId="452AFA0C" w:rsidR="00795E07" w:rsidRPr="00102149" w:rsidRDefault="00795E07">
      <w:pPr>
        <w:rPr>
          <w:b/>
          <w:sz w:val="28"/>
          <w:szCs w:val="28"/>
        </w:rPr>
      </w:pPr>
      <w:r w:rsidRPr="00102149">
        <w:rPr>
          <w:b/>
          <w:sz w:val="28"/>
          <w:szCs w:val="28"/>
        </w:rPr>
        <w:lastRenderedPageBreak/>
        <w:t>Submitting your entry</w:t>
      </w:r>
    </w:p>
    <w:p w14:paraId="35E2D3BB" w14:textId="6BC1D1D3" w:rsidR="005E3947" w:rsidRDefault="005E3947" w:rsidP="005E3947">
      <w:r>
        <w:t xml:space="preserve">Closing Date for all entries is </w:t>
      </w:r>
      <w:r w:rsidR="00C429DB">
        <w:t>5pm Monday</w:t>
      </w:r>
      <w:r>
        <w:t xml:space="preserve"> </w:t>
      </w:r>
      <w:r w:rsidR="00B95B83">
        <w:t>1</w:t>
      </w:r>
      <w:r w:rsidR="009762CA">
        <w:t>5</w:t>
      </w:r>
      <w:r w:rsidRPr="005E3947">
        <w:rPr>
          <w:vertAlign w:val="superscript"/>
        </w:rPr>
        <w:t>th</w:t>
      </w:r>
      <w:r>
        <w:t xml:space="preserve"> May 2023.</w:t>
      </w:r>
    </w:p>
    <w:p w14:paraId="050114FE" w14:textId="28413CC9" w:rsidR="00556575" w:rsidRPr="005E3947" w:rsidRDefault="00102149">
      <w:r w:rsidRPr="005E3947">
        <w:t>Please complete the checklist</w:t>
      </w:r>
      <w:r w:rsidR="00556575" w:rsidRPr="005E3947">
        <w:t xml:space="preserve"> below and submit your entry to </w:t>
      </w:r>
      <w:hyperlink r:id="rId7" w:history="1">
        <w:r w:rsidRPr="005E3947">
          <w:rPr>
            <w:rStyle w:val="Hyperlink"/>
          </w:rPr>
          <w:t>info@belfasthealthycities.com</w:t>
        </w:r>
      </w:hyperlink>
      <w:r w:rsidR="00647EB2">
        <w:rPr>
          <w:rStyle w:val="Hyperlink"/>
        </w:rPr>
        <w:t>.</w:t>
      </w:r>
      <w:r w:rsidRPr="005E3947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25"/>
        <w:gridCol w:w="1791"/>
      </w:tblGrid>
      <w:tr w:rsidR="00334A53" w:rsidRPr="00334A53" w14:paraId="33E20CF9" w14:textId="77777777" w:rsidTr="00102149">
        <w:tc>
          <w:tcPr>
            <w:tcW w:w="7225" w:type="dxa"/>
          </w:tcPr>
          <w:p w14:paraId="2142728F" w14:textId="77777777" w:rsidR="00334A53" w:rsidRDefault="00795E07">
            <w:pPr>
              <w:rPr>
                <w:b/>
              </w:rPr>
            </w:pPr>
            <w:r>
              <w:rPr>
                <w:b/>
              </w:rPr>
              <w:t>Checklist</w:t>
            </w:r>
          </w:p>
          <w:p w14:paraId="463F29E8" w14:textId="77777777" w:rsidR="00795E07" w:rsidRPr="00334A53" w:rsidRDefault="00795E07">
            <w:pPr>
              <w:rPr>
                <w:b/>
              </w:rPr>
            </w:pPr>
          </w:p>
        </w:tc>
        <w:tc>
          <w:tcPr>
            <w:tcW w:w="1791" w:type="dxa"/>
          </w:tcPr>
          <w:p w14:paraId="136F97F1" w14:textId="77777777" w:rsidR="00334A53" w:rsidRPr="00334A53" w:rsidRDefault="00334A53">
            <w:pPr>
              <w:rPr>
                <w:b/>
              </w:rPr>
            </w:pPr>
            <w:r w:rsidRPr="00334A53">
              <w:rPr>
                <w:b/>
              </w:rPr>
              <w:t>Please tick</w:t>
            </w:r>
          </w:p>
        </w:tc>
      </w:tr>
      <w:tr w:rsidR="00334A53" w14:paraId="5D8AC205" w14:textId="77777777" w:rsidTr="00CB4E78">
        <w:trPr>
          <w:trHeight w:val="274"/>
        </w:trPr>
        <w:tc>
          <w:tcPr>
            <w:tcW w:w="7225" w:type="dxa"/>
          </w:tcPr>
          <w:p w14:paraId="3B7B4B86" w14:textId="02C1ADC2" w:rsidR="00290FAC" w:rsidRDefault="00334A53" w:rsidP="00CB4E78">
            <w:r>
              <w:t>Entry form, signed by the School Principal</w:t>
            </w:r>
            <w:r w:rsidR="0079193A">
              <w:t>.</w:t>
            </w:r>
          </w:p>
        </w:tc>
        <w:tc>
          <w:tcPr>
            <w:tcW w:w="1791" w:type="dxa"/>
          </w:tcPr>
          <w:p w14:paraId="3A0FF5F2" w14:textId="77777777" w:rsidR="00334A53" w:rsidRDefault="00334A53"/>
        </w:tc>
      </w:tr>
      <w:tr w:rsidR="00334A53" w14:paraId="03055B99" w14:textId="77777777" w:rsidTr="00102149">
        <w:tc>
          <w:tcPr>
            <w:tcW w:w="7225" w:type="dxa"/>
          </w:tcPr>
          <w:p w14:paraId="3A9F32D9" w14:textId="4BE09BB1" w:rsidR="00290FAC" w:rsidRDefault="00CB4E78" w:rsidP="00CB4E78">
            <w:r>
              <w:t xml:space="preserve">Supporting evidence such as videos, </w:t>
            </w:r>
            <w:r w:rsidR="0079193A">
              <w:t xml:space="preserve">photos, or materials developed </w:t>
            </w:r>
            <w:r>
              <w:t xml:space="preserve">by children using the resources. </w:t>
            </w:r>
          </w:p>
        </w:tc>
        <w:tc>
          <w:tcPr>
            <w:tcW w:w="1791" w:type="dxa"/>
          </w:tcPr>
          <w:p w14:paraId="5630AD66" w14:textId="77777777" w:rsidR="00334A53" w:rsidRDefault="00334A53"/>
        </w:tc>
      </w:tr>
      <w:tr w:rsidR="00CB4E78" w14:paraId="437CB13D" w14:textId="77777777" w:rsidTr="00102149">
        <w:tc>
          <w:tcPr>
            <w:tcW w:w="7225" w:type="dxa"/>
          </w:tcPr>
          <w:p w14:paraId="46A9A7F9" w14:textId="1C34B931" w:rsidR="00CB4E78" w:rsidRDefault="00CB4E78" w:rsidP="00647EB2">
            <w:r>
              <w:t xml:space="preserve">A teacher from the school will be available to attend the awards ceremony and support training of the HPHC resource </w:t>
            </w:r>
            <w:r w:rsidRPr="005E3947">
              <w:t xml:space="preserve">on </w:t>
            </w:r>
            <w:r w:rsidR="00451943">
              <w:t xml:space="preserve">Friday </w:t>
            </w:r>
            <w:r w:rsidR="005E3947" w:rsidRPr="005E3947">
              <w:t>9</w:t>
            </w:r>
            <w:r w:rsidR="005E3947" w:rsidRPr="005E3947">
              <w:rPr>
                <w:vertAlign w:val="superscript"/>
              </w:rPr>
              <w:t>th</w:t>
            </w:r>
            <w:r w:rsidR="005E3947" w:rsidRPr="005E3947">
              <w:t xml:space="preserve"> </w:t>
            </w:r>
            <w:r w:rsidRPr="005E3947">
              <w:t>June</w:t>
            </w:r>
            <w:r w:rsidR="005E3947">
              <w:t xml:space="preserve"> </w:t>
            </w:r>
            <w:r w:rsidR="009122DA">
              <w:t>2023</w:t>
            </w:r>
            <w:r w:rsidR="00647EB2">
              <w:t xml:space="preserve"> (am)</w:t>
            </w:r>
            <w:r w:rsidRPr="005E3947">
              <w:t>.</w:t>
            </w:r>
            <w:r>
              <w:t xml:space="preserve"> </w:t>
            </w:r>
          </w:p>
        </w:tc>
        <w:tc>
          <w:tcPr>
            <w:tcW w:w="1791" w:type="dxa"/>
          </w:tcPr>
          <w:p w14:paraId="759DD837" w14:textId="77777777" w:rsidR="00CB4E78" w:rsidRDefault="00CB4E78"/>
        </w:tc>
      </w:tr>
    </w:tbl>
    <w:p w14:paraId="0DE4B5B7" w14:textId="23BCB4CE" w:rsidR="00334A53" w:rsidRDefault="173CE4FA">
      <w:r>
        <w:t>NB: Belfast Health Cities reserve the right to use the materials provided in the future promotion of the scheme.</w:t>
      </w:r>
    </w:p>
    <w:p w14:paraId="7EF692DF" w14:textId="73C92701" w:rsidR="000318D0" w:rsidRPr="00E213C4" w:rsidRDefault="00795E07">
      <w:pPr>
        <w:rPr>
          <w:lang w:val="en-US"/>
        </w:rPr>
      </w:pPr>
      <w:r>
        <w:t xml:space="preserve">If you have any queries about the </w:t>
      </w:r>
      <w:r w:rsidRPr="00795E07">
        <w:t>Healthy Places, Healthy Children</w:t>
      </w:r>
      <w:r w:rsidR="00DC6536">
        <w:t xml:space="preserve">: </w:t>
      </w:r>
      <w:r w:rsidR="00093B5C">
        <w:t>Best Practice</w:t>
      </w:r>
      <w:r w:rsidR="00DC6536" w:rsidRPr="00DC6536">
        <w:t xml:space="preserve"> Award</w:t>
      </w:r>
      <w:r w:rsidR="00DC6536">
        <w:t>, t</w:t>
      </w:r>
      <w:r>
        <w:t xml:space="preserve">his entry form or the judging process please contact Belfast Healthy Cities at </w:t>
      </w:r>
      <w:hyperlink r:id="rId8" w:history="1">
        <w:r w:rsidRPr="00473D89">
          <w:rPr>
            <w:rStyle w:val="Hyperlink"/>
          </w:rPr>
          <w:t>info@belfasthealthycities.com</w:t>
        </w:r>
      </w:hyperlink>
      <w:r w:rsidR="00995A55">
        <w:rPr>
          <w:rStyle w:val="Hyperlink"/>
        </w:rPr>
        <w:t>.</w:t>
      </w:r>
      <w:r>
        <w:t xml:space="preserve"> </w:t>
      </w:r>
    </w:p>
    <w:sectPr w:rsidR="000318D0" w:rsidRPr="00E213C4" w:rsidSect="00C20101">
      <w:headerReference w:type="default" r:id="rId9"/>
      <w:footerReference w:type="default" r:id="rId10"/>
      <w:pgSz w:w="11906" w:h="16838"/>
      <w:pgMar w:top="1440" w:right="1440" w:bottom="1440" w:left="1440" w:header="34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7DB818" w14:textId="77777777" w:rsidR="000A5E19" w:rsidRDefault="000A5E19" w:rsidP="00C20101">
      <w:pPr>
        <w:spacing w:after="0" w:line="240" w:lineRule="auto"/>
      </w:pPr>
      <w:r>
        <w:separator/>
      </w:r>
    </w:p>
  </w:endnote>
  <w:endnote w:type="continuationSeparator" w:id="0">
    <w:p w14:paraId="53A7916A" w14:textId="77777777" w:rsidR="000A5E19" w:rsidRDefault="000A5E19" w:rsidP="00C201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41116845"/>
      <w:docPartObj>
        <w:docPartGallery w:val="Page Numbers (Bottom of Page)"/>
        <w:docPartUnique/>
      </w:docPartObj>
    </w:sdtPr>
    <w:sdtEndPr/>
    <w:sdtContent>
      <w:p w14:paraId="7B3A6B96" w14:textId="15EE9BFE" w:rsidR="006A1951" w:rsidRDefault="006A1951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050AC">
          <w:rPr>
            <w:noProof/>
          </w:rPr>
          <w:t>3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1E5A3A9B" w14:textId="77777777" w:rsidR="006A1951" w:rsidRDefault="006A19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9A54D4" w14:textId="77777777" w:rsidR="000A5E19" w:rsidRDefault="000A5E19" w:rsidP="00C20101">
      <w:pPr>
        <w:spacing w:after="0" w:line="240" w:lineRule="auto"/>
      </w:pPr>
      <w:r>
        <w:separator/>
      </w:r>
    </w:p>
  </w:footnote>
  <w:footnote w:type="continuationSeparator" w:id="0">
    <w:p w14:paraId="23D3C217" w14:textId="77777777" w:rsidR="000A5E19" w:rsidRDefault="000A5E19" w:rsidP="00C201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AD598C" w14:textId="56BF1A17" w:rsidR="00C20101" w:rsidRDefault="00D20BA2">
    <w:pPr>
      <w:pStyle w:val="Header"/>
    </w:pPr>
    <w:r w:rsidRPr="00D20BA2"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78482D54" wp14:editId="7E7BBA02">
          <wp:simplePos x="0" y="0"/>
          <wp:positionH relativeFrom="column">
            <wp:posOffset>4933950</wp:posOffset>
          </wp:positionH>
          <wp:positionV relativeFrom="paragraph">
            <wp:posOffset>-120650</wp:posOffset>
          </wp:positionV>
          <wp:extent cx="742950" cy="742950"/>
          <wp:effectExtent l="0" t="0" r="0" b="0"/>
          <wp:wrapTight wrapText="bothSides">
            <wp:wrapPolygon edited="0">
              <wp:start x="0" y="0"/>
              <wp:lineTo x="0" y="21046"/>
              <wp:lineTo x="21046" y="21046"/>
              <wp:lineTo x="21046" y="0"/>
              <wp:lineTo x="0" y="0"/>
            </wp:wrapPolygon>
          </wp:wrapTight>
          <wp:docPr id="1" name="Picture 1" descr="C:\Users\aranvir\Pictures\BH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ranvir\Pictures\BHC 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295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20101">
      <w:rPr>
        <w:noProof/>
        <w:lang w:eastAsia="en-GB"/>
      </w:rPr>
      <w:t xml:space="preserve">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2015F"/>
    <w:multiLevelType w:val="hybridMultilevel"/>
    <w:tmpl w:val="2C6E0544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4BB42D6"/>
    <w:multiLevelType w:val="hybridMultilevel"/>
    <w:tmpl w:val="C06A57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76CD1"/>
    <w:multiLevelType w:val="hybridMultilevel"/>
    <w:tmpl w:val="93C216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4946FC"/>
    <w:multiLevelType w:val="hybridMultilevel"/>
    <w:tmpl w:val="E8AA4B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6671AA"/>
    <w:multiLevelType w:val="hybridMultilevel"/>
    <w:tmpl w:val="B94873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FB65EF"/>
    <w:multiLevelType w:val="hybridMultilevel"/>
    <w:tmpl w:val="BD1EA5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NzM3NjAwNDIwNDVU0lEKTi0uzszPAymwrAUA4rcF2iwAAAA="/>
  </w:docVars>
  <w:rsids>
    <w:rsidRoot w:val="00C20101"/>
    <w:rsid w:val="000318D0"/>
    <w:rsid w:val="00044799"/>
    <w:rsid w:val="000835C3"/>
    <w:rsid w:val="00093B5C"/>
    <w:rsid w:val="000A5E19"/>
    <w:rsid w:val="000E2F40"/>
    <w:rsid w:val="00101EA1"/>
    <w:rsid w:val="00102149"/>
    <w:rsid w:val="00145045"/>
    <w:rsid w:val="00150DBC"/>
    <w:rsid w:val="00173B35"/>
    <w:rsid w:val="001E44C4"/>
    <w:rsid w:val="002121DE"/>
    <w:rsid w:val="00215378"/>
    <w:rsid w:val="002764CD"/>
    <w:rsid w:val="00284396"/>
    <w:rsid w:val="00290FAC"/>
    <w:rsid w:val="002F6516"/>
    <w:rsid w:val="00301D66"/>
    <w:rsid w:val="00314B01"/>
    <w:rsid w:val="00334A53"/>
    <w:rsid w:val="003B5951"/>
    <w:rsid w:val="003B69C6"/>
    <w:rsid w:val="00404900"/>
    <w:rsid w:val="00417B59"/>
    <w:rsid w:val="004458AC"/>
    <w:rsid w:val="00451943"/>
    <w:rsid w:val="00454828"/>
    <w:rsid w:val="0045557C"/>
    <w:rsid w:val="005537A2"/>
    <w:rsid w:val="00556575"/>
    <w:rsid w:val="00587E9E"/>
    <w:rsid w:val="00597B22"/>
    <w:rsid w:val="005E3947"/>
    <w:rsid w:val="00647EB2"/>
    <w:rsid w:val="006512FF"/>
    <w:rsid w:val="006559A7"/>
    <w:rsid w:val="006A1951"/>
    <w:rsid w:val="007025C4"/>
    <w:rsid w:val="0079193A"/>
    <w:rsid w:val="00795E07"/>
    <w:rsid w:val="00804708"/>
    <w:rsid w:val="00852BEB"/>
    <w:rsid w:val="008A3EAA"/>
    <w:rsid w:val="008C7075"/>
    <w:rsid w:val="009122DA"/>
    <w:rsid w:val="0097305B"/>
    <w:rsid w:val="00974233"/>
    <w:rsid w:val="009762CA"/>
    <w:rsid w:val="00977FDE"/>
    <w:rsid w:val="00995A55"/>
    <w:rsid w:val="009B0C61"/>
    <w:rsid w:val="009D17E8"/>
    <w:rsid w:val="00A10E5C"/>
    <w:rsid w:val="00A37671"/>
    <w:rsid w:val="00A43765"/>
    <w:rsid w:val="00A74082"/>
    <w:rsid w:val="00A7458A"/>
    <w:rsid w:val="00B35433"/>
    <w:rsid w:val="00B72ECE"/>
    <w:rsid w:val="00B95B83"/>
    <w:rsid w:val="00BB3712"/>
    <w:rsid w:val="00C00E9D"/>
    <w:rsid w:val="00C12A8A"/>
    <w:rsid w:val="00C20101"/>
    <w:rsid w:val="00C429DB"/>
    <w:rsid w:val="00C95D42"/>
    <w:rsid w:val="00CA4BA4"/>
    <w:rsid w:val="00CA7388"/>
    <w:rsid w:val="00CB4E78"/>
    <w:rsid w:val="00D12480"/>
    <w:rsid w:val="00D20BA2"/>
    <w:rsid w:val="00D9770B"/>
    <w:rsid w:val="00DC6536"/>
    <w:rsid w:val="00E050AC"/>
    <w:rsid w:val="00E213C4"/>
    <w:rsid w:val="00E4477C"/>
    <w:rsid w:val="00E77574"/>
    <w:rsid w:val="00EE2BC2"/>
    <w:rsid w:val="00F03C36"/>
    <w:rsid w:val="00F25369"/>
    <w:rsid w:val="00F51D5A"/>
    <w:rsid w:val="00F95145"/>
    <w:rsid w:val="00FC53FE"/>
    <w:rsid w:val="173CE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D1ED13A"/>
  <w15:chartTrackingRefBased/>
  <w15:docId w15:val="{FF187356-6AF6-4BB5-800E-5D4B5C406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201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01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101"/>
  </w:style>
  <w:style w:type="paragraph" w:styleId="Footer">
    <w:name w:val="footer"/>
    <w:basedOn w:val="Normal"/>
    <w:link w:val="FooterChar"/>
    <w:uiPriority w:val="99"/>
    <w:unhideWhenUsed/>
    <w:rsid w:val="00C201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101"/>
  </w:style>
  <w:style w:type="paragraph" w:styleId="ListParagraph">
    <w:name w:val="List Paragraph"/>
    <w:basedOn w:val="Normal"/>
    <w:uiPriority w:val="34"/>
    <w:qFormat/>
    <w:rsid w:val="0097423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742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23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90FAC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14B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4B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4B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4B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4B0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belfasthealthycities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nfo@belfasthealthycities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483</Words>
  <Characters>27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Langasco</dc:creator>
  <cp:keywords/>
  <dc:description/>
  <cp:lastModifiedBy>Aranvir Gawera</cp:lastModifiedBy>
  <cp:revision>8</cp:revision>
  <cp:lastPrinted>2023-04-03T08:45:00Z</cp:lastPrinted>
  <dcterms:created xsi:type="dcterms:W3CDTF">2023-04-04T16:38:00Z</dcterms:created>
  <dcterms:modified xsi:type="dcterms:W3CDTF">2023-04-05T14:46:00Z</dcterms:modified>
</cp:coreProperties>
</file>